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KCJA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yfikacja substancji/mieszaniny i identyfikacja przedsiębiorstw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yfikator produktu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tać produktu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ieszanin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azwa handlow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Świeca cuir 10%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Istotne zidentyfikowane zastosowania substancji lub mieszaniny oraz zastosowania odradzane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Istotne zidentyfikowane zastosowania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stosowanie substancji/mieszaniny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wieca zapachowa przeznaczona dla szerokiej publiczności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FA7F7F">
        <w:rPr>
          <w:noProof/>
          <w:color w:val="auto"/>
          <w:lang w:val="en-GB"/>
        </w:rPr>
        <w:t>Dane dotyczące dostawcy karty charakterystyki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Numer telefonu alarmowego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raj/obszar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Organizacj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umer telefonu alarmowego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 w:val="restar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morskie Centrum Toksykologii.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Kartuska 4/6 80-104 Gdańsk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58 682 04 04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pomorskie, zachodniopomorskie, warmińsko-mazurskie, kujawsko-pomorskie</w:t>
            </w:r>
          </w:p>
        </w:tc>
      </w:tr>
      <w:tr w14:paraId="42111A8A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środek Informacji Toksykologicznej Oddział Toksykologii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m. dr Wandy Błeńskiej Szpital Miejski im. Franciszka Raszei. 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Mickiewicza 2 60-834 Poznań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61 847 69 46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wielkopolskie, lubuskie, dolnośląskie, opolskie</w:t>
            </w:r>
          </w:p>
        </w:tc>
      </w:tr>
      <w:tr w14:paraId="42111A8B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środek Kontroli Zatruć – Warszawa.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Piłsudskiego 33 05-074 Halinów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607 218 174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mazowieckie, łódzkie, podlaskie oraz lubelskie</w:t>
            </w:r>
          </w:p>
        </w:tc>
      </w:tr>
      <w:tr w14:paraId="42111A8C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acownia Informacji Toksykologicznej i Analiz.</w:t>
            </w:r>
          </w:p>
          <w:p w:rsidR="00E7290F" w:rsidRPr="0069446B" w:rsidP="00AF647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Laboratoryjnych Uniwersytet Jagielloński Collegium Medicum. 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Jakubowskiego 2 30-688 Kraków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12 411 99 99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Region kontroli zatruć produktami biobójczymi: Województwa: małopolskie, podkarpackie, śląskie, świętokrzyskie 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yfikacja zagrożeń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FA7F7F">
        <w:rPr>
          <w:noProof/>
          <w:color w:val="auto"/>
          <w:lang w:val="fr-BE"/>
        </w:rPr>
        <w:t>Klasyfikacja substancji lub mieszaniny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Klasyfikacja zgodnie z rozporządzeniem (WE) Nr. 1272/2008 [CLP]</w:t>
      </w:r>
    </w:p>
    <w:tbl>
      <w:tblPr>
        <w:tblStyle w:val="SDSTableWithoutBorders"/>
        <w:tblW w:w="10483" w:type="dxa"/>
        <w:tblLayout w:type="fixed"/>
        <w:tblLook w:val="04A0"/>
      </w:tblPr>
      <w:tblGrid>
        <w:gridCol w:w="4495"/>
        <w:gridCol w:w="2019"/>
        <w:gridCol w:w="3969"/>
      </w:tblGrid>
      <w:tr w14:paraId="013F4126" w14:textId="77777777" w:rsidTr="00726908">
        <w:tblPrEx>
          <w:tblW w:w="10483" w:type="dxa"/>
          <w:tblLayout w:type="fixed"/>
          <w:tblLook w:val="04A0"/>
        </w:tblPrEx>
        <w:tc>
          <w:tcPr>
            <w:tcW w:w="4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67D117E2" w14:textId="42DBB11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- Niebezpieczeństwo chroniczne, kategoria 3</w:t>
            </w:r>
          </w:p>
        </w:tc>
        <w:tc>
          <w:tcPr>
            <w:tcW w:w="20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5B8E243F" w14:textId="0E4068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  <w:r w:rsidRPr="0069446B">
              <w:rPr>
                <w:noProof w:val="0"/>
              </w:rPr>
              <w:t xml:space="preserve"> </w:t>
            </w:r>
          </w:p>
        </w:tc>
        <w:tc>
          <w:tcPr>
            <w:tcW w:w="39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74B5E5D6" w14:textId="0E99CCC6">
            <w:pPr>
              <w:pStyle w:val="SDSTableTextNormal"/>
              <w:rPr>
                <w:noProof w:val="0"/>
              </w:rPr>
            </w:pPr>
          </w:p>
        </w:tc>
      </w:tr>
    </w:tbl>
    <w:p w:rsidR="00827634" w:rsidRPr="0069446B" w:rsidP="009E5102" w14:paraId="29F388B8" w14:textId="4336E5B9">
      <w:pPr>
        <w:pStyle w:val="SDSTextNormal"/>
        <w:rPr>
          <w:noProof/>
        </w:rPr>
      </w:pPr>
      <w:r>
        <w:rPr>
          <w:noProof/>
        </w:rPr>
        <w:t>Pełny tekst H- oraz stwierdzenia EUH: patrz sekcja 16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Szkodliwe skutki związane z właściwościami fizykochemicznymi, skutki działania na zdrowie człowieka i środowisko.</w:t>
      </w:r>
    </w:p>
    <w:p w:rsidR="00827634" w:rsidRPr="0069446B" w:rsidP="009E5102" w14:paraId="70925B83" w14:textId="5215662C">
      <w:pPr>
        <w:pStyle w:val="SDSTextNormal"/>
      </w:pPr>
      <w:r w:rsidRPr="0069446B">
        <w:rPr>
          <w:noProof/>
        </w:rPr>
        <w:t>Działa szkodliwie na organizmy wodne, powodując długotrwałe skutki.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y oznakowani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Oznakowanie zgodnie z rozporządzeniem (WE) nr.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2C1C95F9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0284AE49" w14:textId="10FA976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wroty wskazujące rodzaj zagrożen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71EC6E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2C0DE4A" w14:textId="0AAC4446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H412 - Szkodliwy dla organizmów wodnych, powoduje długoterminowe skutki niepożądane.</w:t>
            </w:r>
          </w:p>
        </w:tc>
      </w:tr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wroty wskazujące środki ostrożności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101 - W przypadku konsultacji z lekarzem należy mieć pod ręką pojemnik lub etykietę.</w:t>
              <w:br/>
              <w:t>P102 - Trzymać z dala od dzieci.</w:t>
              <w:br/>
              <w:t>P273 - Unikać uwalniania do środowiska.</w:t>
              <w:br/>
              <w:t>P501 - Zawartość/pojemnik usuwać do centrum sortowania, zgodnie z lokalnymi przepisami.</w:t>
            </w:r>
          </w:p>
        </w:tc>
      </w:tr>
      <w:tr w14:paraId="23B782C0" w14:textId="77777777" w:rsidTr="00EE246C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1C393964" w14:textId="6A22E76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wroty EU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A5B73C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E246C" w14:paraId="0175EAA6" w14:textId="1E649E4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EUH208 - Zawiera pentadecan-15-olide, (E)-1-(2,6,6-trimethyl-1,3-cyclohexadien-1-yl)-2-buten-1-one. Może powodować reakcję alergiczną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Inne zagrożenia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zawiera substancji PBT i/lub vPvB ≥ 0,1 % ocenianych zgodnie z załącznikiem XIII rozporządzenia REACH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1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eszanina nie zawiera substancji wymienionej(-ych) w wykazie ustanowionym zgodnie z art. 59 ust. 1 rozporządzenia REACH ze względu na właściwości zaburzające funkcjonowanie układu hormonalnego lub substancja(-e) nie została(-y) zidentyfikowana(-e) jako substancja(-e) zaburzająca(-e) funkcjonowanie układu hormonalnego zgodnie z kryteriami określonymi w rozporządzeniu delegowanym Komisji (UE) 2017/2100 lub rozporządzeniu Komisji (UE) 2018/605 w stężeniu równym 0,1 % lub wyższym</w:t>
            </w:r>
          </w:p>
        </w:tc>
      </w:tr>
      <w:bookmarkEnd w:id="1"/>
    </w:tbl>
    <w:p w:rsidR="00B072A8" w:rsidRPr="0069446B" w:rsidP="00B072A8" w14:paraId="7788D936" w14:textId="77777777">
      <w:pPr>
        <w:pStyle w:val="SDSTextBlankLine"/>
      </w:pPr>
    </w:p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Skład/informacja o składnikach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ieszaniny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azwa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yfikator produktu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lasyfikacja zgodnie z rozporządzeniem (WE) Nr.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enzyl benzo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20-51-4</w:t>
            </w:r>
          </w:p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4-402-9</w:t>
            </w:r>
          </w:p>
          <w:p w:rsidR="00827634" w:rsidRPr="0069446B" w:rsidP="009B0F88" w14:paraId="6ACDC690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7-085-00-9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6,347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, H302 (ATE=500 mg/kg masy ciała)</w:t>
              <w:br/>
              <w:t>Aquatic Acute 1, H400</w:t>
              <w:br/>
              <w:t>Aquatic Chronic 2, H411</w:t>
            </w:r>
          </w:p>
        </w:tc>
      </w:tr>
      <w:tr w14:paraId="73AD14EF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trahydro-2-isobutyl-4-methyl-pyran-4-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3500-71-0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405-040-6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507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, H319</w:t>
            </w:r>
          </w:p>
        </w:tc>
      </w:tr>
      <w:tr w14:paraId="73AD14F0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ntadecan-15-oli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6-02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354-6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2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, H317</w:t>
              <w:br/>
              <w:t>Aquatic Chronic 2, H411</w:t>
            </w:r>
          </w:p>
        </w:tc>
      </w:tr>
      <w:tr w14:paraId="73AD14F1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lfa-cedren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469-61-4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7-418-4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042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Asp. Tox. 1, H304</w:t>
              <w:br/>
              <w:t>Aquatic Acute 1, H400 (M=10)</w:t>
              <w:br/>
              <w:t>Aquatic Chronic 1, H410 (M=10)</w:t>
            </w:r>
          </w:p>
        </w:tc>
      </w:tr>
      <w:tr w14:paraId="73AD14F2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A55330">
              <w:rPr>
                <w:noProof/>
              </w:rPr>
              <w:t>(E)-1-(2,6,6-trimethyl-1,3-cyclohexadien-1-yl)-2-buten-1-o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3726-93-4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45-844-2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01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Skin Sens. 1A, H317</w:t>
              <w:br/>
              <w:t>Aquatic Chronic 2, H411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Pełny tekst H- oraz stwierdzenia EUH: patrz sekcja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Środki pierwszej pomocy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Opis środków pierwszej pomocy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ogólni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 przypadku złego samopoczucia, należy zasięgnąć porady lekarza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po zainhalowani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yprowadzić lub wynieść poszkodowanego na świeże powietrze i zapewnić mu warunki do swobodnego oddychania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erwsza pomoc - środki po kontakcie ze skór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myj skórę dużą ilością wody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erwsza pomoc - środki po kontakcie z oczam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e względu na ostrożność płukać oczy wodą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po połknięci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dzwoń do ośrodka toksykologicznego lub lekarza, jeśli źle się czujesz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Ochrona własna pierwszej pomoc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Osoby udzielające pierwszej pomocy powinny zwracać uwagę na własną ochronę i stosować zalecane środki ochrony osobistej (patrz sekcja 8)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Najważniejsze ostre i opóźnione objawy oraz skutki naraże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ymptomy/skutki w przypadku inhalacj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 produktu, jeśli jest obecny, może powodować podrażnienie dróg oddechowych po nadmiernym wdychaniu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ymptomy/skutki w przypadku kontaktu ze skór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 może powodować podrażnienia w fałdach skóry lub w wyniku kontaktu w połączeniu z obcisłą odzieżą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ymptomy/skutki w przypadku kontaktu z oczam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y z produktu mogą powodować podrażnienie oczu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ymptomy/skutki w przypadku połknię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 normalnych warunkach nieobecne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Wskazania dotyczące wszelkiej natychmiastowej pomocy lekarskiej i szczególnego postępowania z poszkodowanym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Leczenie objawowe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ostępowanie w przypadku pożaru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Środki gaśnicze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dpowiednie środki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oda rozpylana. Proszek suchy. Piana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odpowiednie środki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żywać silnego strumienia wody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Szczególne zagrożenia związane z substancją lub mieszaniną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pożar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zagrożenia pożarowego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wybuchem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bezpośredniego zagrożenia wybuchem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bezpieczne produkty rozkładu w przypadku pożar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e opary mogą być uwalniane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FA7F7F">
        <w:rPr>
          <w:noProof/>
          <w:color w:val="auto"/>
          <w:lang w:val="en-GB"/>
        </w:rPr>
        <w:t>Informacje dla straży pożarnej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kcje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Gasić pożar z bezpiecznej odległości i zabezpieczonego miejsca. Nie wchodzić do strefy ogarniętej pożarem bez sprzętu ochronnego i aparatu do oddychan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hrona podczas gaszenia pożar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interweniować bez stosownego wyposażenia ochronnego. Samodzielny, izolujący aparat ochronny do oddychania. Kompletna odzież ochronna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Postępowanie w przypadku niezamierzonego uwolnienia do środowiska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Indywidualne środki ostrożności, wyposażenie ochronne i procedury w sytuacjach awaryjnych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gólne środki zarad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iadomić władze, jeżeli produkt dostanie się do ścieków lub wód publicznych. Usunąć wyciek, aby zapobiec szkodom materialnym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Dla osób nienależących do personelu udzielającego pomocy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yposażenie ochron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Nosić zalecany indywidualny sprzęt ochronny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ury awaryj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entyluj obszar wycieku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Dla osób udzielających pomocy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yposażenie ochron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ie interweniować bez stosownego wyposażenia ochronnego. Celem uzyskania dodatkowych informacji patrz sekcja 8: "Kontrola narażenia/Środki ochrony indywidualnej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ury awaryj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wakuować zbędny personel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BD5FB4">
        <w:rPr>
          <w:noProof/>
          <w:color w:val="auto"/>
          <w:lang w:val="en-GB"/>
        </w:rPr>
        <w:t>Środki ostrożności w zakresie ochrony środowiska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Unikać uwolnienia do środowiska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etody i materiały zapobiegające rozprzestrzenianiu się skażenia i służące do usuwania skaże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Zapobieganie rozprzestrzenianiu się skaż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Używając czystej łopaty, umieść materiał w suchym pojemniku i przykryj go bez uciskania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y usuwania skaż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Zebrać produkt mechanicznie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ne informac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materiałów lub stałych pozostałości w autoryzowanym miejscu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Odniesienia do innych sekcji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>
        <w:rPr>
          <w:noProof/>
          <w:lang w:val="fr-BE"/>
        </w:rPr>
        <w:t>W celu uzyskania dalszych informacji należy odwołać się do sekcji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7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Postępowanie z substancjami i mieszaninami oraz ich magazynowanie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Środki ostrożności dotyczące bezpiecznego postępowa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datkowe zagrożenia podczas obróbk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jest uważany za niebezpieczny w normalnych warunkach użytkowania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rodki ostrożności dotyczące bezpiecznego postępo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pewnić dobrą wentylację stanowiska pracy. Nosić indywidualne środki ochrony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higien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jeść, nie pić i nie palić podczas używania produktu. Umyć ręce po każdym kontakcie z produktem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Warunki bezpiecznego magazynowania, w tym informacje dotyczące wszelkich wzajemnych niezgodności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rodki technicz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chowywać w chłodnym, dobrze wentylowanym miejscu z dala od ciepła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arunki przechowy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chowywać w chłodnym miejscu. Chronić przed światłem słonecznym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ły pakunk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wsze przechowuj produkt w pojemniku z tego samego materiału, co oryginalny pojemnik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Szczególne zastosowanie(-a) końcowe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Kontrola narażenia/środki ochrony indywidualnej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ametry dotyczące kontroli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Brak dodatkowych informacji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Kontrola narażenia</w:t>
      </w:r>
    </w:p>
    <w:p w:rsidR="00B077C8" w:rsidRPr="0069446B" w:rsidP="00B077C8" w14:paraId="240AF500" w14:textId="1C70A57D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tosowne techniczne środki kontroli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65D4F252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3BDE9A5F" w14:textId="128207A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Stosowne techniczne środki kontroli</w:t>
            </w:r>
            <w:r w:rsidRPr="0069446B">
              <w:rPr>
                <w:noProof w:val="0"/>
              </w:rPr>
              <w:t>:</w:t>
            </w:r>
          </w:p>
        </w:tc>
      </w:tr>
      <w:tr w14:paraId="698AF1A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611C64" w14:textId="0B57E97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pewnić dobrą wentylację stanowiska pracy.</w:t>
            </w:r>
          </w:p>
        </w:tc>
      </w:tr>
    </w:tbl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Kontrola narażenia środowiska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Kontrola narażenia środowiska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nikać uwolnienia do środowiska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Właściwości fizyczne i chemiczne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je na temat podstawowych właściwości fizycznych i chemicznych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an skupi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ały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określony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pa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iołowe. aromatyczny. Skóra. Cypr. drzewny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óg zapach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topni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krzepnię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362FE47" w14:textId="06B7021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wrz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alność materiał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0956B65" w14:textId="42EA31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palny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lna granica wybuchowośc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órna granica wybuchowośc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zapłon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samozapłon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19C9D82" w14:textId="477EF8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rozkład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twór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pkość, kinematyczn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353B3EE3" w14:textId="471144B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puszczalność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ężność par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ężność pary w temperaturze 50 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ęstość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ęstość względn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Gęstość względna pary w temp.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miar cząstek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Inne informacje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Stabilność i reaktywność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ktywność</w:t>
      </w:r>
    </w:p>
    <w:p w:rsidR="00827634" w:rsidRPr="0069446B" w:rsidP="009E5102" w14:paraId="0672D3C3" w14:textId="08480244">
      <w:pPr>
        <w:pStyle w:val="SDSTextNormal"/>
      </w:pPr>
      <w:r>
        <w:rPr>
          <w:noProof/>
        </w:rPr>
        <w:t>Produkt nie jest reaktywny w normalnych warunkach użytkowania, przechowywania i transportu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Stabilność chemiczn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Stabilny w normalnych warunkach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Możliwość występowania niebezpiecznych reakcji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Brak znanych niebezpiecznych reakcji w normalnych warunkach użycia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Warunki, których należy unikać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Brak pod zalecanymi warunkami przechowywania i obsługi (patrz sekcja 7)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ły niezgodne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Niebezpieczne produkty rozkładu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W normalnych warunkach przechowywania i użytkowania nie powinny powstawać niebezpieczne produkty rozkładu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toksykologiczne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je na temat klas zagrożenia zdefiniowanych w rozporządzeniu (WE) nr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doustni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skórni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inhalacj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3E0104" w14:paraId="05B4A850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A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7EA9A893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pentadecan-15-olide (106-02-5)</w:t>
            </w:r>
          </w:p>
        </w:tc>
      </w:tr>
      <w:tr w14:paraId="02D6B5A9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B43897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AEBCAFA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masy ciała Animal: rat, Guideline: EU Method B.1 tris (Acute Oral Toxicity - Acute Toxic Class Method), Guideline: OECD Guideline 423 (Acute Oral toxicity - Acute Toxic Class Method)</w:t>
            </w:r>
          </w:p>
        </w:tc>
      </w:tr>
      <w:tr w14:paraId="14A10650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1B21AB8" w14:textId="499F7789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LD50, skóra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8B7F790" w14:textId="5F522F6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masy ciała Animal: rat, Guideline: EU Method B.3 (Acute Toxicity (Dermal)), Guideline: OECD Guideline 402 (Acute Dermal Toxicity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B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benzoate (120-51-4)</w:t>
            </w:r>
          </w:p>
        </w:tc>
      </w:tr>
      <w:tr w14:paraId="02D6B5AA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masy ciała Animal: rat, Guideline: OECD Guideline 401 (Acute Oral Toxicity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C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tetrahydro-2-isobutyl-4-methyl-pyran-4-ol (63500-71-0)</w:t>
            </w:r>
          </w:p>
        </w:tc>
      </w:tr>
      <w:tr w14:paraId="02D6B5AB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masy ciała Animal: rat, Guideline: EU Method B.1 (Acute Toxicity (Oral)), Guideline: OECD Guideline 401 (Acute Oral Toxicity)</w:t>
            </w:r>
          </w:p>
        </w:tc>
      </w:tr>
      <w:tr w14:paraId="6700D31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07BEAFB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skóra, królik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F25057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masy ciała Animal: rabbit, Guideline: OECD Guideline 402 (Acute Dermal Toxicity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D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(E)-1-(2,6,6-trimethyl-1,3-cyclohexadien-1-yl)-2-buten-1-one (23726-93-4)</w:t>
            </w:r>
          </w:p>
        </w:tc>
      </w:tr>
      <w:tr w14:paraId="02D6B5AC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masy ciała Animal: rat, Guideline: EU Method B.1 (Acute Toxicity (Oral))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żrące/drażniące na skórę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ważne uszkodzenie oczu/działanie drażniące na ocz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Działanie uczulające na drogi oddechowe lub skórę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ie sklasyfikowany (W oparciu o dostępne dane, kryteria klasyfikacji nie są spełnione)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mutagenne na komórki rozrod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rakotwór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kodliwe działanie na rozrodczość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jednoraz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powtarzane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2B741C" w14:paraId="19ADD920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9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D6F5693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pentadecan-15-olide (106-02-5)</w:t>
            </w:r>
          </w:p>
        </w:tc>
      </w:tr>
      <w:tr w14:paraId="07CBBCD5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BA6E037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doustnie, szczur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1BF45774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≥ 1000 mg/kg masy ciała Animal: rat, Guideline: OECD Guideline 408 (Repeated Dose 90-Day Oral Toxicity Study in Rodents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A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benzoate (120-51-4)</w:t>
            </w:r>
          </w:p>
        </w:tc>
      </w:tr>
      <w:tr w14:paraId="32F42FBD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2E17F9F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skóra, szczur/królik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68DE4B1B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781 mg/kg masy ciała Animal: rat, Guideline: OECD Guideline 410 (Repeated Dose Dermal Toxicity: 21/28-Day Study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B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tetrahydro-2-isobutyl-4-methyl-pyran-4-ol (63500-71-0)</w:t>
            </w:r>
          </w:p>
        </w:tc>
      </w:tr>
      <w:tr w14:paraId="07CBBCD6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doustnie, szczur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125 mg/kg masy ciała Animal: rat, Guideline: OECD Guideline 407 (Repeated Dose 28-Day Oral Toxicity Study in Rodents)</w:t>
            </w:r>
          </w:p>
        </w:tc>
      </w:tr>
      <w:tr w14:paraId="32F42FBE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skóra, szczur/królik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1000 mg/kg masy ciała Animal: rat, Guideline: OECD Guideline 411 (Subchronic Dermal Toxicity: 90-Day Study), Guideline: EU Method B.28 (Sub-Chronic Dermal Toxicity Test: 90-Day Repeated Dermal Dose Study Using Rodent Species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C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(E)-1-(2,6,6-trimethyl-1,3-cyclohexadien-1-yl)-2-buten-1-one (23726-93-4)</w:t>
            </w:r>
          </w:p>
        </w:tc>
      </w:tr>
      <w:tr w14:paraId="17BB36C7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45D6E007" w14:textId="362312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 (doustnie, szczur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5F5D4209" w14:textId="4442B51B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500 mg/kg masy ciała Animal: rat, Guideline: OECD Guideline 408 (Repeated Dose 90-Day Oral Toxicity Study in Rodents)</w:t>
            </w:r>
          </w:p>
        </w:tc>
      </w:tr>
      <w:tr w14:paraId="07CBBCD7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doustnie, szczur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30 mg/kg masy ciała Animal: rat, Animal sex: male, Guideline: OECD Guideline 408 (Repeated Dose 90-Day Oral Toxicity Study in Rodents)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spowodowane aspiracj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C7C9E" w:rsidRPr="0069446B" w:rsidP="002B741C" w14:paraId="05425C6C" w14:textId="6CE2E30C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640A7E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F979BCB" w14:textId="40F6D13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Świeca cuir 10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8FF62F3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B1E43B" w14:textId="73342A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pkość, kinematyczn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8D83A1" w14:textId="0D1321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2" w:name="_Hlk54089399"/>
      <w:r w:rsidRPr="0069446B" w:rsidR="00FA7F7F">
        <w:rPr>
          <w:noProof/>
          <w:color w:val="auto"/>
          <w:lang w:val="en-GB"/>
        </w:rPr>
        <w:t>Informacje o innych zagrożeniach</w:t>
      </w:r>
      <w:bookmarkEnd w:id="2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ekologiczne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ksyczność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kologia - ogólni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 szkodliwie na organizmy wodne, powodując długotrwałe skutki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warzające zagrożenie dla środowiska wodnego, krótkotrwałe (ostr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warzające zagrożenie dla środowiska wodnego, długotrwałe (przewlekł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kodliwy dla organizmów wodnych, powoduje długoterminowe skutki niepożądane.</w:t>
            </w:r>
          </w:p>
        </w:tc>
      </w:tr>
    </w:tbl>
    <w:p w:rsidR="00827634" w:rsidRPr="0069446B" w:rsidP="00755909" w14:paraId="2CE72D78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BC822AB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pentadecan-15-olide (106-02-5)</w:t>
            </w:r>
          </w:p>
        </w:tc>
      </w:tr>
      <w:tr w14:paraId="562CCB6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EEB0431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0CABEF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0,797 mg/l Test organisms (species): Oncorhynchus mykiss (previous name: Salmo gairdneri)</w:t>
            </w:r>
          </w:p>
        </w:tc>
      </w:tr>
      <w:tr w14:paraId="7D93309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F836D75" w14:textId="4C546B5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0AE8D6" w14:textId="2F7D6EA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 mg/l Test organisms (species): Oncorhynchus mykiss (previous name: Salmo gairdneri)</w:t>
            </w:r>
          </w:p>
        </w:tc>
      </w:tr>
      <w:tr w14:paraId="758D634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C7E485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968587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0,17 mg/l Test organisms (species): Daphnia magna</w:t>
            </w:r>
          </w:p>
        </w:tc>
      </w:tr>
      <w:tr w14:paraId="66FAA3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DF551E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9D12162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4 mg/l Test organisms (species): Desmodesmus subspicatus (previous name: Scenedesmus subspicatus)</w:t>
            </w:r>
          </w:p>
        </w:tc>
      </w:tr>
      <w:tr w14:paraId="14947BF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859FCE1" w14:textId="4950AD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F471243" w14:textId="7803BA7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0,47 mg/l Test organisms (species): Desmodesmus subspicatus (previous name: Scenedesmus subspicatus)</w:t>
            </w:r>
          </w:p>
        </w:tc>
      </w:tr>
      <w:tr w14:paraId="61BDF10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98EAC62" w14:textId="0C2650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EC (przewlekłe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177F34F" w14:textId="7B7C09E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127 mg/l Test organisms (species): Daphnia magna Duration: '21 d'</w:t>
            </w:r>
          </w:p>
        </w:tc>
      </w:tr>
      <w:tr w14:paraId="4F25074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9ABB42" w14:textId="61CC63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(przewlekła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B0EBAE8" w14:textId="70C0213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068 mg/l Test organisms (species): Daphnia magna Duration: '21 d'</w:t>
            </w:r>
          </w:p>
        </w:tc>
      </w:tr>
      <w:tr w14:paraId="0795A5B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A954D6A" w14:textId="62D9DEB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dla toksyczności przewlekłej dla ryb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C7C9CE" w14:textId="4333D9A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027 mg/l Test organisms (species): Pimephales promelas Duration: '33 d'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F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benzoate (120-51-4)</w:t>
            </w:r>
          </w:p>
        </w:tc>
      </w:tr>
      <w:tr w14:paraId="562CCB6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,32 mg/l Test organisms (species): Danio rerio (previous name: Brachydanio rerio)</w:t>
            </w:r>
          </w:p>
        </w:tc>
      </w:tr>
      <w:tr w14:paraId="758D634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,09 mg/l Test organisms (species): Daphnia magna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tetrahydro-2-isobutyl-4-methyl-pyran-4-ol (63500-71-0)</w:t>
            </w:r>
          </w:p>
        </w:tc>
      </w:tr>
      <w:tr w14:paraId="758D634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≈ 320 mg/l Test organisms (species): Daphnia magna</w:t>
            </w:r>
          </w:p>
        </w:tc>
      </w:tr>
      <w:tr w14:paraId="66FAA35D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100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1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(E)-1-(2,6,6-trimethyl-1,3-cyclohexadien-1-yl)-2-buten-1-one (23726-93-4)</w:t>
            </w:r>
          </w:p>
        </w:tc>
      </w:tr>
      <w:tr w14:paraId="562CCB6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,09 mg/l Test organisms (species): Danio rerio (previous name: Brachydanio rerio)</w:t>
            </w:r>
          </w:p>
        </w:tc>
      </w:tr>
      <w:tr w14:paraId="758D634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9 mg/l Test organisms (species): Daphnia sp.</w:t>
            </w:r>
          </w:p>
        </w:tc>
      </w:tr>
      <w:tr w14:paraId="66FAA35E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8,3 mg/l Test organisms (species): other: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Trwałość i zdolność do rozkładu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Świeca cuir 10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ie ulega szybkiej degradacji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pentadecan-15-olide (106-02-5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benzoate (120-51-4)</w:t>
            </w:r>
          </w:p>
        </w:tc>
      </w:tr>
      <w:tr w14:paraId="2D6A995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5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tetrahydro-2-isobutyl-4-methyl-pyran-4-ol (63500-71-0)</w:t>
            </w:r>
          </w:p>
        </w:tc>
      </w:tr>
      <w:tr w14:paraId="2D6A995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6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lfa-cedren (469-61-4)</w:t>
            </w:r>
          </w:p>
        </w:tc>
      </w:tr>
      <w:tr w14:paraId="2D6A995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7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(E)-1-(2,6,6-trimethyl-1,3-cyclohexadien-1-yl)-2-buten-1-one (23726-93-4)</w:t>
            </w:r>
          </w:p>
        </w:tc>
      </w:tr>
      <w:tr w14:paraId="2D6A995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Zdolność do bioakumulacji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bilność w glebie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Wyniki oceny właściwości PBT i vPvB</w:t>
      </w:r>
    </w:p>
    <w:p w:rsidR="009F53E3" w:rsidRPr="0069446B" w:rsidP="009E5102" w14:paraId="4CF14847" w14:textId="031A2CAD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Właściwości zaburzające funkcjonowanie układu hormonalnego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3" w:name="_Hlk54090163"/>
      <w:r w:rsidRPr="0069446B">
        <w:rPr>
          <w:rtl w:val="0"/>
        </w:rPr>
        <w:t>Brak dodatkowych informacji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Inne szkodliwe skutki działania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Brak dodatkowych informacji</w:t>
      </w:r>
    </w:p>
    <w:bookmarkEnd w:id="3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Postępowanie z odpadami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FA7F7F">
        <w:rPr>
          <w:noProof/>
          <w:color w:val="auto"/>
          <w:lang w:val="fr-BE"/>
        </w:rPr>
        <w:t>Metody unieszkodliwiania odpadów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egionalne przepisy dotyczące odpad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zgodnie z obowiązującymi przepisami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y unieszkodliwiania odpad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suń zawartość/pojemnik zgodnie z instrukcjami sortowania licencjonowanego zbieracza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usuwania wód ściekowy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zgodnie z obowiązującymi przepisami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usuwania produktu/opako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strzegaj obowiązujących przepisów dotyczących unieszkodliwiania odpadów stałych. Usuwanie zgodnie z obowiązującymi przepisami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datkowe informac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ponownie używaj pustych pojemników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je o odpadach ekologiczny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dpady produktu należy traktować jako niebezpieczne, tak jak sam produkt, z prawdopodobieństwem wpływu na środowisko w ten sam sposób. Rozważ obsługę i usuwanie odpadów zgodnie z definicją samego produktu.</w:t>
            </w:r>
          </w:p>
        </w:tc>
      </w:tr>
      <w:tr w14:paraId="5D933C8B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396D712" w14:textId="22C36D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od HP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C5B82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36E8F1" w14:textId="3C58ABB6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HP14 - »Ekotoksyczne«: odpady, które stanowią lub mogą stanowić bezpośrednie lub opóźnione zagrożenie dla co najmniej jednego elementu środowiska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dotyczące transportu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Zgodnie z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umer UN lub numer identyfikacyjny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ABDE612" w14:textId="535D61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7AB21BF" w14:textId="6D73DEC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C2D1264" w14:textId="5D5B613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7D88FC" w14:textId="72043AE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4F7255" w14:textId="3E99843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 w:rsidR="00FA7F7F">
              <w:rPr>
                <w:noProof/>
                <w:color w:val="auto"/>
              </w:rPr>
              <w:t>Prawidłowa nazwa przewozowa UN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47B8FB" w14:textId="64D6A8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5866566" w14:textId="7326A33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43C2538" w14:textId="1756EFC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C6022C8" w14:textId="76CF100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017BBC4" w14:textId="18C278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 w:rsidR="00FA7F7F">
              <w:rPr>
                <w:noProof/>
                <w:color w:val="auto"/>
              </w:rPr>
              <w:t>Klasa(-y) zagrożenia w transporci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287514" w14:textId="3151990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E08BC3C" w14:textId="1390446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4869A7" w14:textId="60518F1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DB0328" w14:textId="630732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2F94D7F" w14:textId="3F7F276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a pakowania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EF19D6F" w14:textId="400BA59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84A04E8" w14:textId="324E45A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22D4389" w14:textId="0936635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ADC01B" w14:textId="40FC7626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F22E361" w14:textId="2C976AE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Zagrożenia dla środowiska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FF853D" w14:textId="19A9A5F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750C8CD" w14:textId="04C78DA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FF23E6" w14:textId="58C38B7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DD351A6" w14:textId="51B6819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E7CE815" w14:textId="4ADDE3D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dodatkowych informacji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Szczególne środki ostrożności dla użytkowników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drogowy</w:t>
            </w:r>
          </w:p>
        </w:tc>
      </w:tr>
      <w:tr w14:paraId="71EA5DC6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7FD0D0B" w14:textId="6FF50A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morski</w:t>
            </w:r>
          </w:p>
        </w:tc>
      </w:tr>
      <w:tr w14:paraId="3DC5F87D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8B9453" w14:textId="0B2A9B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lotniczy</w:t>
            </w:r>
          </w:p>
        </w:tc>
      </w:tr>
      <w:tr w14:paraId="2080BF6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F544FA8" w14:textId="70D743B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śródlądowy</w:t>
            </w:r>
          </w:p>
        </w:tc>
      </w:tr>
      <w:tr w14:paraId="3A73B87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D7CA2B" w14:textId="5680C2C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kolejowy</w:t>
            </w:r>
          </w:p>
        </w:tc>
      </w:tr>
      <w:tr w14:paraId="0F86411C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98F1F0" w14:textId="06B2572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 morski luzem zgodnie z instrumentami IMO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ie dotyczy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je dotyczące przepisów prawnych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Przepisy prawne dotyczące bezpieczeństwa, zdrowia i ochrony środowiska specyficzne dla substancji lub mieszaniny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Przepisy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Załącznik XVII do rozporządzenia REACH (warunki ograniczeń)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1985"/>
        <w:gridCol w:w="6521"/>
      </w:tblGrid>
      <w:tr w14:paraId="40DE7E67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73AFF888" w14:textId="4856A63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Lista ograniczeń (REACH, załącznik XVII)</w:t>
            </w:r>
          </w:p>
        </w:tc>
      </w:tr>
      <w:tr w14:paraId="65E582E0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2A41F25" w14:textId="3BF9BA25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Kod referencyjny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D4B8D3B" w14:textId="4F631EC8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otyczy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675F284" w14:textId="394209DB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Wpisać tytuł lub opis</w:t>
            </w:r>
          </w:p>
        </w:tc>
      </w:tr>
      <w:tr w14:paraId="7E15FF84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0DAABCF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b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4FFDF545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enzyl benzoate ; tetrahydro-2-isobutyl-4-methyl-pyran-4-ol ; (E)-1-(2,6,6-trimethyl-1,3-cyclohexadien-1-yl)-2-buten-1-on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CB7466F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e lub mieszaniny, które odpowiadają kryteriom jednej z poniższych klas lub kategorii zagrożenia określonych w załączniku I rozporządzenia (WE) nr 1272/2008: Klasy zagrożenia 3.1–3.6, klasa 3.7 – działanie szkodliwe na funkcje rozrodcze i płodność lub na rozwój, klasa 3.8 – działanie inne niż narkotyczne, klasy 3.9 i 3.10</w:t>
            </w:r>
          </w:p>
        </w:tc>
      </w:tr>
      <w:tr w14:paraId="7E15FF85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c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enzyl benzoate ; (E)-1-(2,6,6-trimethyl-1,3-cyclohexadien-1-yl)-2-buten-1-on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e lub mieszaniny, które odpowiadają kryteriom jednej z poniższych klas lub kategorii zagrożenia określonych w załączniku I rozporządzenia (WE) nr 1272/2008: Klasa zagrożenia 4.1</w:t>
            </w:r>
          </w:p>
        </w:tc>
      </w:tr>
    </w:tbl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Załącznik XIV REACH (Lista zezwoleń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ie zawiera substancji wymienionej w załączniku XIV do rozporządzenia REACH (Lista zezwoleń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kandydacka REACH (SVHC)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 w:rsidRPr="0069446B">
        <w:rPr>
          <w:noProof/>
        </w:rPr>
        <w:t>Nie zawiera substancji wymienionych na liście kandydackiej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PIC (UE 649/2012, zgoda po uprzednim poinformowaniu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ie zawiera substancji wymienionych na liście PIC (Rozporządzenie UE 649/2012 dotyczące eksportu i importu niebezpiecznych substancji chemicznych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OP (UE 2019/1021, Trwałe Zanieczyszczenia Organiczne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ie zawiera substancji wymienionych na liście POP (rozporządzenie UE 2019/1021 w sprawie substancji organicznych trwałych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ozonu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ie znajduje się na liście niszczenia warstwy ozonowej (Rozporządzenie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ie zawiera substancji wymienionych na liście substancji niszczących warstwę ozonową (Rozporządzenie UE 2024/590 dotyczące substancji niszczących warstwę ozonową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Rady (WE) w sprawie kontroli produktów podwójnego zastosowania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ie zawiera żadnej substancji objętej ROZPORZĄDZENIEM (WE) RADY w sprawie kontroli towarów podwójnego zastosowania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rekursorów materiałów wybuchowych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ie zawiera substancji wymienionych na liście prekursorów materiałów wybuchowych (rozporządzenie UE 2019/1148 w sprawie wprowadzania do obrotu i stosowania prekursorów materiałów wybuchowych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rekursorów narkotyków (W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ie zawiera żadnej substancji wymienionej(-ych) na liście prekursorów narkotyków (Rozporządzenie WE 273/2004 w sprawie wytwarzania i wprowadzania do obrotu niektórych substancji wykorzystywanych do nielegalnego wytwarzania środków odurzających i substancji psychotropowych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Przepisy krajowe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AB248B9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597939FB" w14:textId="6BC76F5E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Polska</w:t>
            </w:r>
          </w:p>
        </w:tc>
      </w:tr>
      <w:tr w14:paraId="19E2DFED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9CA252" w14:textId="2093712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ie regulacje kraj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80BF7B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0E2AC561" w14:textId="3A7CF83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stawa z dnia 25 lutego 2011 r. o substancjach chemicznych i ich mieszaninach (Dz.U. 2011 nr 63, poz. 322 wraz z późn. zm)</w:t>
              <w:br/>
              <w:t>Ustawa z dnia 14 grudnia 2012 r. o odpadach (Dz.U. 2013, poz.21 wraz z późn. zm.)</w:t>
              <w:br/>
              <w:t>Ustawa z dnia 13 czerwca 2013 r. o gospodarce opakowaniami i odpadami opakowaniowymi (Dz.U. 2013, poz. 888 wraz z późn. zm.)</w:t>
              <w:br/>
              <w:t>Rozporządzenie Ministra Klimatu z dnia 2 stycznia 2020 r. w sprawie katalogu odpadów (Dz.U. 2020, poz. 10)</w:t>
              <w:br/>
              <w:t>Ustawa z dnia 19 sierpnia 2011r. o przewozie towarów niebezpiecznych (Dz.U. 2011 nr 227, poz. 1367 wraz z późn. zm.)</w:t>
              <w:br/>
              <w:t>Rozporządzenie Ministra Rodziny, pracy i polityki społecznej z dnia 12 czerwca 2018 r. w sprawie najwyższych dopuszczalnych stężeń i natężeń czynników szkodliwych dla zdrowia w środowisku pracy (Dz.U. 2018, poz. 1286 wraz z późn. zm.)</w:t>
              <w:br/>
              <w:t>Rozporządzenie Ministra Zdrowia z dnia 30 grudnia 2004 r. w sprawie bezpieczeństwa i higieny pracy związanej z występowaniem w miejscu pracy czynników chemicznych (Dz.U. 2005 nr 11, poz. 86 wraz z późn. zm)</w:t>
              <w:br/>
              <w:t>Rozporządzenie Ministra Zdrowia z dnia 2 lutego 2011 r. w sprawie badań i pomiarów czynników szkodliwych dla zdrowia w środowisku pracy (Dz.U. 2011 nr 33, poz. 166 wraz z późn. zm.)</w:t>
              <w:br/>
              <w:t>Rozporządzenie Ministra Środowiska z dnia 9 grudnia 2003 r. w sprawie substancji stwarzających szczególne zagrożenie dla środowiska (Dz.U. 2003 nr 217, poz. 2141)</w:t>
              <w:br/>
              <w:t>Umowa ADR: Oświadczenie rządowe z dnia 13 marca 2023 r. w sprawie wejścia w życie zmian do załączników A i B do Umowy dotyczącej międzynarodowego przewozu drogowego towarów niebezpiecznych (ADR), sporządzonej w Genewie dnia 30 września 1957 r. (Dz.U. 2023, poz. 891)</w:t>
              <w:br/>
              <w:t>Rozporządzenie Ministra Zdrowia z dnia 25 sierpnia 2015 r. w sprawie sposobu oznakowania miejsc, rurociągów oraz pojemników i zbiorników służących do przechowywania lub zawierających substancje stwarzające zagrożenie lub mieszaniny stwarzające zagrożenie (Dz.U. 2015 poz. 1368 wraz z późn. zmian.)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Ocena bezpieczeństwa chemicznego</w:t>
      </w:r>
    </w:p>
    <w:p w:rsidR="00A65092" w:rsidRPr="0069446B" w:rsidP="00A65092" w14:paraId="6382E682" w14:textId="0AC1EDD8">
      <w:pPr>
        <w:pStyle w:val="SDSTextNormal"/>
      </w:pPr>
      <w:r w:rsidRPr="0069446B">
        <w:rPr>
          <w:noProof/>
        </w:rPr>
        <w:t>Nie przeprowadzono oceny bezpieczeństwa chemicznego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ne informacje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Skróty i akronimy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merykańska Konferencja Państwowych Specjalistów ds. BHP w Branży Przemysłowej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uropejska Umowa dotycząca Międzynarodowego Przewozu Towarów Niebezpiecznych Drogami Wodnymi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uropejska Umowa dotycząca Międzynarodowego Przewozu Towarów Niebezpiecznych Drogą Lądową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acowanie Toksyczności Ostrej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C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spółczynnik biokoncentracji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L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artość ograniczenia ilościoweg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Z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iochemiczne zapotrzebowanie na tlen (BZT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umer Usługi Abstraktów Chemicznych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ozporządzenie w sprawie klasyfikacji, oznakowania i pakowania; Rozporządzenie (WE) nr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hemiczne zapotrzebowanie tlenu (ChZT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ena bezpieczeństwa chemicznego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yprowadzony minimalny poziom efektu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chodny poziom niepowodujący zmian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spólnoty Europejskiej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a skutecznej koncentracji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a zaburzająca gospodarkę hormonalną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jsk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W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ropejski katalog odpadów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R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a Agencja Badań nad Rakiem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e Stowarzyszenie Transportu Lotniczeg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e Morskie Towary Niebezpieczne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na stężenia śmiertelnego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na dawka śmiertel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ajniższy Poziom Obserwowanego Działania Niepożądaneg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aksymalne stężenie w miejscu pracy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tężenie bez zaobserwowanego działania niepożądaneg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ziom bez zaobserwowanych działań niepożądanych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tężenie bez zaobserwowanego efektu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.O.S.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określone w inny sposób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EC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ja Współpracy Gospodarczej i Rozwoju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wodowy Limit Narażenia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dministracja Bezpieczeństwa i Higieny Pracy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y Trwały Bioakumulacyjny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widywane stężenie niepowodujące zmian w środowisku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P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dywidualne wyposażenie ochronne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ulacje dotyczące międzynarodowego transportu towarów niebezpiecznych koleją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arta Charakterystyki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zyszczalnia ścieków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kcja techniczn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hO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eoretyczne zapotrzebowanie na tlen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a Limitu Tolerancji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Średnia ważona w czasie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Z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tne Związki Organiczne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Pv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ardzo Trwały i Bardzo Bioakumulacyjny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powtarzalny identyfikator postaci użytkowej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Pełne brzmienie zwrotów H i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icity (oral), Category 4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Acute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– Niebezpieczeństwo akutne, kategoria 1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– Niebezpieczeństwo chroniczne, kategoria 1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– Niebezpieczeństwo chroniczne, kategoria 2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- Niebezpieczeństwo chroniczne, kategoria 3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p. Tox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eństwo w przypadku aspiracji, kategoria 1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iężkie uszkodzenia oczu/podrażnienie oczu, kategoria 2</w:t>
            </w:r>
          </w:p>
        </w:tc>
      </w:tr>
      <w:tr w14:paraId="63F052D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jący korozyjnie/podrażniająco na skórę, kategoria 2</w:t>
            </w:r>
          </w:p>
        </w:tc>
      </w:tr>
      <w:tr w14:paraId="63F052D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A</w:t>
            </w:r>
          </w:p>
        </w:tc>
      </w:tr>
      <w:tr w14:paraId="63F052D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B</w:t>
            </w:r>
          </w:p>
        </w:tc>
      </w:tr>
      <w:tr w14:paraId="63F052D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 szkodliwie po połknięciu.</w:t>
            </w:r>
          </w:p>
        </w:tc>
      </w:tr>
      <w:tr w14:paraId="63F052D4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4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oże być śmiertelny w przypadku spożycia i dostania się do dróg oddechowych.</w:t>
            </w:r>
          </w:p>
        </w:tc>
      </w:tr>
      <w:tr w14:paraId="63F052D5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oduje podrażnienie skóry.</w:t>
            </w:r>
          </w:p>
        </w:tc>
      </w:tr>
      <w:tr w14:paraId="63F052D6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oże powodować alergię skórną.</w:t>
            </w:r>
          </w:p>
        </w:tc>
      </w:tr>
      <w:tr w14:paraId="63F052D7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9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oduje poważne podrażnienie oczu.</w:t>
            </w:r>
          </w:p>
        </w:tc>
      </w:tr>
      <w:tr w14:paraId="63F052D8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0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ardzo toksyczny dla organizmów wodnych.</w:t>
            </w:r>
          </w:p>
        </w:tc>
      </w:tr>
      <w:tr w14:paraId="63F052D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ardzo toksyczny dla organizmów wodnych, powoduje szkodliwe skutki w długim okresie.</w:t>
            </w:r>
          </w:p>
        </w:tc>
      </w:tr>
      <w:tr w14:paraId="63F052D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 toksycznie na organizmy wodne, powodując długotrwałe skutki.</w:t>
            </w:r>
          </w:p>
        </w:tc>
      </w:tr>
      <w:tr w14:paraId="63F052D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zkodliwy dla organizmów wodnych, powoduje długoterminowe skutki niepożądane.</w:t>
            </w:r>
          </w:p>
        </w:tc>
      </w:tr>
      <w:tr w14:paraId="63F052D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H208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wiera pentadecan-15-olide, (E)-1-(2,6,6-trimethyl-1,3-cyclohexadien-1-yl)-2-buten-1-one. Może powodować reakcję alergiczną.</w:t>
            </w:r>
          </w:p>
        </w:tc>
      </w:tr>
    </w:tbl>
    <w:p w:rsidR="00827634" w:rsidRPr="0069446B" w:rsidP="00EA16DA" w14:paraId="5FCBDAEF" w14:textId="427DF9E9">
      <w:pPr>
        <w:pStyle w:val="SDSTextNormal"/>
      </w:pPr>
    </w:p>
    <w:tbl>
      <w:tblPr>
        <w:tblStyle w:val="SDSTableWithBordersWithHeaderRow"/>
        <w:tblW w:w="5016" w:type="pct"/>
        <w:tblLayout w:type="fixed"/>
        <w:tblLook w:val="04A0"/>
      </w:tblPr>
      <w:tblGrid>
        <w:gridCol w:w="1984"/>
        <w:gridCol w:w="1985"/>
        <w:gridCol w:w="6520"/>
      </w:tblGrid>
      <w:tr w14:paraId="10C7F7DD" w14:textId="77777777" w:rsidTr="00612A61">
        <w:tblPrEx>
          <w:tblW w:w="5016" w:type="pct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2A9AED73" w14:textId="4471FE01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lasyfikacja i procedura stosowane do ustalenia klasyfikacji mieszanin zgodnie z rozporządzeniem (WE) 1272/2008 [CLP]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76B6D771" w14:textId="77777777" w:rsidTr="009B69B8">
        <w:tblPrEx>
          <w:tblW w:w="5016" w:type="pct"/>
          <w:tblLayout w:type="fixed"/>
          <w:tblLook w:val="04A0"/>
        </w:tblPrEx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27C8857" w14:textId="336C3FB2">
            <w:pPr>
              <w:pStyle w:val="SDSTableTextNormal"/>
              <w:rPr>
                <w:noProof w:val="0"/>
                <w:lang w:eastAsia="fr-BE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874E24" w14:textId="2B5B48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7CDA16F" w14:textId="30DD73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a obliczeniowa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Podane informacje odpowiadają naszej aktualnej wiedzy i mają zapewnić opis produktu wyłącznie dla celów związanych z wymogami dotyczącymi zdrowia, bezpieczeństwa i środowiska. Dlatego nie należy ich rozumieć jako gwarancji jakiejkolwiek konkretnej właściwości produktu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1.04.2026 (Data wydania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PL - pl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2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2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1.04.2026 (Data wydania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PL - pl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2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Świeca cuir 10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>
            <w:rPr>
              <w:noProof/>
              <w:sz w:val="24"/>
              <w:szCs w:val="24"/>
            </w:rPr>
            <w:t>Karta Charakterystyki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zgodnie z przepisami REACH (EC) 1907/2006 skorygowanymi przez przepisy (EU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Świeca cuir 10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>
            <w:rPr>
              <w:noProof/>
              <w:sz w:val="24"/>
              <w:szCs w:val="24"/>
            </w:rPr>
            <w:t>Karta Charakterystyki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zgodnie z przepisami REACH (EC) 1907/2006 skorygowanymi przez przepisy (EU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Data wydania: 1.04.2026   Wersja: 4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styles" Target="styles.xml"/><Relationship Id="rId8" Type="http://schemas.openxmlformats.org/officeDocument/2006/relationships/footer" Target="footer1.xml"/><Relationship Id="rId3" Type="http://schemas.openxmlformats.org/officeDocument/2006/relationships/fontTable" Target="fontTable.xml"/><Relationship Id="rId12" Type="http://schemas.openxmlformats.org/officeDocument/2006/relationships/theme" Target="theme/theme1.xml"/><Relationship Id="rId7" Type="http://schemas.openxmlformats.org/officeDocument/2006/relationships/header" Target="header2.xml"/><Relationship Id="rId2" Type="http://schemas.openxmlformats.org/officeDocument/2006/relationships/webSettings" Target="webSettings.xml"/><Relationship Id="rId16" Type="http://schemas.openxmlformats.org/officeDocument/2006/relationships/customXml" Target="../customXml/item4.xml"/><Relationship Id="rId1" Type="http://schemas.openxmlformats.org/officeDocument/2006/relationships/settings" Target="settings.xml"/><Relationship Id="rId11" Type="http://schemas.openxmlformats.org/officeDocument/2006/relationships/footer" Target="footer3.xml"/><Relationship Id="rId6" Type="http://schemas.openxmlformats.org/officeDocument/2006/relationships/header" Target="header1.xml"/><Relationship Id="rId5" Type="http://schemas.openxmlformats.org/officeDocument/2006/relationships/hyperlink" Target="mailto: office@labsys.fr" TargetMode="External"/><Relationship Id="rId15" Type="http://schemas.openxmlformats.org/officeDocument/2006/relationships/customXml" Target="../customXml/item3.xml"/><Relationship Id="rId10" Type="http://schemas.openxmlformats.org/officeDocument/2006/relationships/header" Target="header3.xml"/><Relationship Id="rId4" Type="http://schemas.openxmlformats.org/officeDocument/2006/relationships/customXml" Target="../customXml/item1.xml"/><Relationship Id="rId9" Type="http://schemas.openxmlformats.org/officeDocument/2006/relationships/footer" Target="footer2.xml"/><Relationship Id="rId14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47FB500-7F1A-425D-ADD9-A99A81EEF337}"/>
</file>

<file path=customXml/itemProps3.xml><?xml version="1.0" encoding="utf-8"?>
<ds:datastoreItem xmlns:ds="http://schemas.openxmlformats.org/officeDocument/2006/customXml" ds:itemID="{D932ED21-2B6C-4AF1-A952-7A46B9174CD6}"/>
</file>

<file path=customXml/itemProps4.xml><?xml version="1.0" encoding="utf-8"?>
<ds:datastoreItem xmlns:ds="http://schemas.openxmlformats.org/officeDocument/2006/customXml" ds:itemID="{61349365-4FF1-425F-8CC5-458FB233ECB9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2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